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B43C1E" w:rsidR="00B43C1E" w:rsidP="1A0F6D84" w:rsidRDefault="00B43C1E" w14:paraId="55E68EEF" w14:textId="5FCEC7E2">
      <w:pPr>
        <w:pStyle w:val="paragraph"/>
        <w:spacing w:before="0" w:beforeAutospacing="off" w:after="0" w:afterAutospacing="off"/>
        <w:jc w:val="right"/>
        <w:textAlignment w:val="baseline"/>
        <w:rPr>
          <w:rStyle w:val="normaltextrun"/>
          <w:rFonts w:ascii="Calibri" w:hAnsi="Calibri" w:cs="Calibri"/>
          <w:b w:val="1"/>
          <w:bCs w:val="1"/>
          <w:sz w:val="22"/>
          <w:szCs w:val="22"/>
          <w:u w:val="single"/>
        </w:rPr>
      </w:pPr>
      <w:r w:rsidRPr="1A0F6D84" w:rsidR="000E59DE">
        <w:rPr>
          <w:rStyle w:val="normaltextrun"/>
          <w:rFonts w:ascii="Calibri" w:hAnsi="Calibri" w:cs="Calibri"/>
          <w:b w:val="1"/>
          <w:bCs w:val="1"/>
          <w:sz w:val="22"/>
          <w:szCs w:val="22"/>
          <w:u w:val="single"/>
        </w:rPr>
        <w:t>Team Delta</w:t>
      </w:r>
      <w:r w:rsidRPr="1A0F6D84" w:rsidR="1A0F6D84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 </w:t>
      </w:r>
    </w:p>
    <w:p w:rsidRPr="00B43C1E" w:rsidR="00B43C1E" w:rsidP="1A0F6D84" w:rsidRDefault="00B43C1E" w14:paraId="24D18A0C" w14:textId="216D8466">
      <w:pPr>
        <w:pStyle w:val="paragraph"/>
        <w:spacing w:before="0" w:beforeAutospacing="off" w:after="0" w:afterAutospacing="off"/>
        <w:jc w:val="right"/>
        <w:textAlignment w:val="baseline"/>
        <w:rPr>
          <w:rStyle w:val="normaltextrun"/>
          <w:rFonts w:ascii="Calibri" w:hAnsi="Calibri" w:cs="Calibri"/>
          <w:b w:val="1"/>
          <w:bCs w:val="1"/>
          <w:sz w:val="22"/>
          <w:szCs w:val="22"/>
        </w:rPr>
      </w:pPr>
      <w:r w:rsidRPr="1A0F6D84" w:rsidR="00B43C1E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 xml:space="preserve">Rufino </w:t>
      </w:r>
      <w:r w:rsidRPr="1A0F6D84" w:rsidR="00B43C1E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Tzunun</w:t>
      </w:r>
      <w:r w:rsidRPr="1A0F6D84" w:rsidR="00B43C1E">
        <w:rPr>
          <w:rStyle w:val="normaltextrun"/>
          <w:b w:val="1"/>
          <w:bCs w:val="1"/>
        </w:rPr>
        <w:t> </w:t>
      </w:r>
    </w:p>
    <w:p w:rsidRPr="00B43C1E" w:rsidR="00B43C1E" w:rsidP="00B43C1E" w:rsidRDefault="00B43C1E" w14:paraId="15A9C714" w14:textId="77777777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43C1E">
        <w:rPr>
          <w:rStyle w:val="normaltextrun"/>
          <w:rFonts w:ascii="Calibri" w:hAnsi="Calibri" w:cs="Calibri"/>
          <w:b/>
          <w:bCs/>
          <w:sz w:val="22"/>
          <w:szCs w:val="22"/>
        </w:rPr>
        <w:t>Clausen</w:t>
      </w:r>
      <w:r w:rsidRPr="00B43C1E">
        <w:rPr>
          <w:rStyle w:val="normaltextrun"/>
          <w:b/>
          <w:bCs/>
        </w:rPr>
        <w:t> </w:t>
      </w:r>
    </w:p>
    <w:p w:rsidRPr="00B43C1E" w:rsidR="00B43C1E" w:rsidP="00B43C1E" w:rsidRDefault="00B43C1E" w14:paraId="4E544AE7" w14:textId="5E955C6C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B43C1E">
        <w:rPr>
          <w:rStyle w:val="normaltextrun"/>
          <w:rFonts w:ascii="Calibri" w:hAnsi="Calibri" w:cs="Calibri"/>
          <w:b/>
          <w:bCs/>
          <w:sz w:val="22"/>
          <w:szCs w:val="22"/>
        </w:rPr>
        <w:t>Herrera</w:t>
      </w:r>
      <w:r w:rsidRPr="00B43C1E">
        <w:rPr>
          <w:rStyle w:val="normaltextrun"/>
          <w:b/>
          <w:bCs/>
        </w:rPr>
        <w:t> </w:t>
      </w:r>
    </w:p>
    <w:p w:rsidR="00B43C1E" w:rsidP="00B43C1E" w:rsidRDefault="00B43C1E" w14:paraId="25ED69AB" w14:textId="13EB8B86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CSD 310</w:t>
      </w:r>
    </w:p>
    <w:p w:rsidR="00B43C1E" w:rsidP="00B43C1E" w:rsidRDefault="00B43C1E" w14:paraId="7BA6B091" w14:textId="6FE585CB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Module 10.2</w:t>
      </w:r>
    </w:p>
    <w:p w:rsidR="00B43C1E" w:rsidP="00B43C1E" w:rsidRDefault="00B43C1E" w14:paraId="534ABF0C" w14:textId="5FAE23D2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1A0F6D84" w:rsidR="00B43C1E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July 7</w:t>
      </w:r>
      <w:r w:rsidRPr="1A0F6D84" w:rsidR="00B43C1E">
        <w:rPr>
          <w:rStyle w:val="normaltextrun"/>
          <w:rFonts w:ascii="Calibri" w:hAnsi="Calibri" w:cs="Calibri"/>
          <w:b w:val="1"/>
          <w:bCs w:val="1"/>
          <w:sz w:val="22"/>
          <w:szCs w:val="22"/>
          <w:vertAlign w:val="superscript"/>
        </w:rPr>
        <w:t>th</w:t>
      </w:r>
      <w:r w:rsidRPr="1A0F6D84" w:rsidR="00B43C1E">
        <w:rPr>
          <w:rStyle w:val="normaltextrun"/>
          <w:rFonts w:ascii="Calibri" w:hAnsi="Calibri" w:cs="Calibri"/>
          <w:b w:val="1"/>
          <w:bCs w:val="1"/>
          <w:sz w:val="22"/>
          <w:szCs w:val="22"/>
        </w:rPr>
        <w:t>, 2022</w:t>
      </w:r>
    </w:p>
    <w:p w:rsidRPr="00CF7EFB" w:rsidR="00CF7EFB" w:rsidP="00CF7EFB" w:rsidRDefault="00CF7EFB" w14:paraId="1099DE6E" w14:textId="7470C974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r w:rsidRPr="00CF7EFB">
        <w:rPr>
          <w:rStyle w:val="normaltextrun"/>
          <w:rFonts w:ascii="Calibri" w:hAnsi="Calibri" w:cs="Calibri"/>
          <w:b/>
          <w:bCs/>
          <w:sz w:val="22"/>
          <w:szCs w:val="22"/>
        </w:rPr>
        <w:t>Business Rules:</w:t>
      </w:r>
      <w:r w:rsidRPr="00CF7EFB">
        <w:rPr>
          <w:rStyle w:val="eop"/>
          <w:rFonts w:ascii="Calibri" w:hAnsi="Calibri" w:cs="Calibri"/>
          <w:b/>
          <w:bCs/>
          <w:sz w:val="22"/>
          <w:szCs w:val="22"/>
        </w:rPr>
        <w:t> </w:t>
      </w:r>
    </w:p>
    <w:p w:rsidR="006567AF" w:rsidP="006567AF" w:rsidRDefault="006567AF" w14:paraId="4E16446C" w14:textId="77777777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n employee can manage multiple clients</w:t>
      </w:r>
    </w:p>
    <w:p w:rsidR="006567AF" w:rsidP="006567AF" w:rsidRDefault="006567AF" w14:paraId="42CBEF1B" w14:textId="08255221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A client</w:t>
      </w:r>
      <w:r>
        <w:rPr>
          <w:rStyle w:val="eop"/>
          <w:rFonts w:ascii="Calibri" w:hAnsi="Calibri" w:cs="Calibri"/>
          <w:sz w:val="22"/>
          <w:szCs w:val="22"/>
        </w:rPr>
        <w:t xml:space="preserve"> can have zero or more transactions</w:t>
      </w:r>
    </w:p>
    <w:p w:rsidR="00CF7EFB" w:rsidP="00CF7EFB" w:rsidRDefault="00CF7EFB" w14:paraId="1758D304" w14:textId="213F5E1A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A transaction can only be assigned to one client</w:t>
      </w:r>
    </w:p>
    <w:p w:rsidR="00CF7EFB" w:rsidP="00CF7EFB" w:rsidRDefault="00CF7EFB" w14:paraId="5C01645C" w14:textId="05EC7392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Transactions are associated with a stock symbol</w:t>
      </w:r>
    </w:p>
    <w:p w:rsidR="006567AF" w:rsidP="00CF7EFB" w:rsidRDefault="006567AF" w14:paraId="5B1A5BF7" w14:textId="40AEC67F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Transactions contain the </w:t>
      </w:r>
      <w:r w:rsidR="007647E1">
        <w:rPr>
          <w:rStyle w:val="eop"/>
          <w:rFonts w:ascii="Calibri" w:hAnsi="Calibri" w:cs="Calibri"/>
          <w:sz w:val="22"/>
          <w:szCs w:val="22"/>
        </w:rPr>
        <w:t>quantity</w:t>
      </w:r>
      <w:r>
        <w:rPr>
          <w:rStyle w:val="eop"/>
          <w:rFonts w:ascii="Calibri" w:hAnsi="Calibri" w:cs="Calibri"/>
          <w:sz w:val="22"/>
          <w:szCs w:val="22"/>
        </w:rPr>
        <w:t xml:space="preserve"> of shares traded and can be positive to indicate a buy order, and negative to indicate a sell order</w:t>
      </w:r>
    </w:p>
    <w:p w:rsidR="006567AF" w:rsidP="00CF7EFB" w:rsidRDefault="006567AF" w14:paraId="4C06780F" w14:textId="614D7AE7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Transactions contain the unit price of the shares at</w:t>
      </w:r>
      <w:r w:rsidR="00B43C1E">
        <w:rPr>
          <w:rStyle w:val="eop"/>
          <w:rFonts w:ascii="Calibri" w:hAnsi="Calibri" w:cs="Calibri"/>
          <w:sz w:val="22"/>
          <w:szCs w:val="22"/>
        </w:rPr>
        <w:t xml:space="preserve"> time of</w:t>
      </w:r>
      <w:r>
        <w:rPr>
          <w:rStyle w:val="eop"/>
          <w:rFonts w:ascii="Calibri" w:hAnsi="Calibri" w:cs="Calibri"/>
          <w:sz w:val="22"/>
          <w:szCs w:val="22"/>
        </w:rPr>
        <w:t xml:space="preserve"> execution</w:t>
      </w:r>
    </w:p>
    <w:p w:rsidR="006567AF" w:rsidP="006567AF" w:rsidRDefault="006567AF" w14:paraId="7891680A" w14:textId="0C01CA96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 xml:space="preserve">The price of a stock symbol can change over time and its current trading price is maintained in the </w:t>
      </w:r>
      <w:proofErr w:type="spellStart"/>
      <w:r>
        <w:rPr>
          <w:rStyle w:val="eop"/>
          <w:rFonts w:ascii="Calibri" w:hAnsi="Calibri" w:cs="Calibri"/>
          <w:sz w:val="22"/>
          <w:szCs w:val="22"/>
        </w:rPr>
        <w:t>stock_current_price</w:t>
      </w:r>
      <w:proofErr w:type="spellEnd"/>
      <w:r>
        <w:rPr>
          <w:rStyle w:val="eop"/>
          <w:rFonts w:ascii="Calibri" w:hAnsi="Calibri" w:cs="Calibri"/>
          <w:sz w:val="22"/>
          <w:szCs w:val="22"/>
        </w:rPr>
        <w:t xml:space="preserve"> column</w:t>
      </w:r>
    </w:p>
    <w:p w:rsidR="007647E1" w:rsidP="007647E1" w:rsidRDefault="007647E1" w14:paraId="3BC584CE" w14:textId="2384A20A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:rsidR="007647E1" w:rsidP="007647E1" w:rsidRDefault="007647E1" w14:paraId="114EF416" w14:textId="77777777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b/>
          <w:bCs/>
          <w:sz w:val="22"/>
          <w:szCs w:val="22"/>
        </w:rPr>
      </w:pPr>
      <w:r w:rsidRPr="007647E1">
        <w:rPr>
          <w:rStyle w:val="eop"/>
          <w:rFonts w:ascii="Calibri" w:hAnsi="Calibri" w:cs="Calibri"/>
          <w:b/>
          <w:bCs/>
          <w:sz w:val="22"/>
          <w:szCs w:val="22"/>
        </w:rPr>
        <w:t>Assumptions</w:t>
      </w:r>
    </w:p>
    <w:p w:rsidRPr="007647E1" w:rsidR="007647E1" w:rsidP="007647E1" w:rsidRDefault="007647E1" w14:paraId="44D548B7" w14:textId="465071D4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7647E1">
        <w:rPr>
          <w:rFonts w:ascii="Calibri" w:hAnsi="Calibri" w:cs="Calibri"/>
          <w:sz w:val="22"/>
          <w:szCs w:val="22"/>
        </w:rPr>
        <w:t xml:space="preserve">We assume that Jake and Ned want to keep track of everything that is going on in their company. </w:t>
      </w:r>
    </w:p>
    <w:p w:rsidRPr="007647E1" w:rsidR="007647E1" w:rsidP="007647E1" w:rsidRDefault="007647E1" w14:paraId="45536D92" w14:textId="77777777">
      <w:pPr>
        <w:pStyle w:val="paragraph"/>
        <w:numPr>
          <w:ilvl w:val="0"/>
          <w:numId w:val="15"/>
        </w:numPr>
        <w:spacing w:after="0"/>
        <w:textAlignment w:val="baseline"/>
        <w:rPr>
          <w:rFonts w:ascii="Calibri" w:hAnsi="Calibri" w:cs="Calibri"/>
          <w:sz w:val="22"/>
          <w:szCs w:val="22"/>
        </w:rPr>
      </w:pPr>
      <w:r w:rsidRPr="007647E1">
        <w:rPr>
          <w:rFonts w:ascii="Calibri" w:hAnsi="Calibri" w:cs="Calibri"/>
          <w:sz w:val="22"/>
          <w:szCs w:val="22"/>
        </w:rPr>
        <w:t xml:space="preserve">The owners want a way to pull up information or query for certain events.  </w:t>
      </w:r>
    </w:p>
    <w:p w:rsidRPr="007647E1" w:rsidR="007647E1" w:rsidP="007647E1" w:rsidRDefault="007647E1" w14:paraId="2C9F52C1" w14:textId="77777777">
      <w:pPr>
        <w:pStyle w:val="paragraph"/>
        <w:numPr>
          <w:ilvl w:val="0"/>
          <w:numId w:val="15"/>
        </w:numPr>
        <w:spacing w:after="0"/>
        <w:textAlignment w:val="baseline"/>
        <w:rPr>
          <w:rFonts w:ascii="Calibri" w:hAnsi="Calibri" w:cs="Calibri"/>
          <w:sz w:val="22"/>
          <w:szCs w:val="22"/>
        </w:rPr>
      </w:pPr>
      <w:r w:rsidRPr="007647E1">
        <w:rPr>
          <w:rFonts w:ascii="Calibri" w:hAnsi="Calibri" w:cs="Calibri"/>
          <w:sz w:val="22"/>
          <w:szCs w:val="22"/>
        </w:rPr>
        <w:t xml:space="preserve">The owners need a transaction list to be compliant with SEC. </w:t>
      </w:r>
    </w:p>
    <w:p w:rsidR="00CF7EFB" w:rsidP="007647E1" w:rsidRDefault="007647E1" w14:paraId="3EFCB5AF" w14:textId="776BCEDF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7647E1">
        <w:rPr>
          <w:rFonts w:ascii="Calibri" w:hAnsi="Calibri" w:cs="Calibri"/>
          <w:sz w:val="22"/>
          <w:szCs w:val="22"/>
        </w:rPr>
        <w:t>They need verification for CFA license personnel to view confidential information.</w:t>
      </w:r>
    </w:p>
    <w:p w:rsidR="007647E1" w:rsidP="007647E1" w:rsidRDefault="007647E1" w14:paraId="7DEC3154" w14:textId="3ABA79EB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 can receive the latest prices of individual securities to measure account value.</w:t>
      </w:r>
    </w:p>
    <w:p w:rsidR="007647E1" w:rsidP="007647E1" w:rsidRDefault="007647E1" w14:paraId="1D64AAD5" w14:textId="6089937B">
      <w:pPr>
        <w:pStyle w:val="paragraph"/>
        <w:numPr>
          <w:ilvl w:val="0"/>
          <w:numId w:val="15"/>
        </w:numPr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e do not allow the client to hold a cash balance.</w:t>
      </w:r>
    </w:p>
    <w:p w:rsidR="007647E1" w:rsidP="00CF7EFB" w:rsidRDefault="007647E1" w14:paraId="6AE152E9" w14:textId="77777777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:rsidRPr="00CF7EFB" w:rsidR="00CF7EFB" w:rsidP="00CF7EFB" w:rsidRDefault="00CF7EFB" w14:paraId="0A232F34" w14:textId="3BC661BC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nitial OR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:rsidR="00F54F81" w:rsidRDefault="00CF7EFB" w14:paraId="0A6FF631" w14:textId="48433373">
      <w:r w:rsidRPr="00CF7EFB">
        <w:drawing>
          <wp:inline distT="0" distB="0" distL="0" distR="0" wp14:anchorId="1BA6148F" wp14:editId="74E83BF1">
            <wp:extent cx="5943600" cy="1228725"/>
            <wp:effectExtent l="0" t="0" r="0" b="9525"/>
            <wp:docPr id="1" name="Picture 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7EFB" w:rsidRDefault="00CF7EFB" w14:paraId="5519B138" w14:textId="77777777"/>
    <w:sectPr w:rsidR="00CF7EF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7279"/>
    <w:multiLevelType w:val="multilevel"/>
    <w:tmpl w:val="95B0EA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6A5ED8"/>
    <w:multiLevelType w:val="multilevel"/>
    <w:tmpl w:val="88E09D30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BE49FD"/>
    <w:multiLevelType w:val="multilevel"/>
    <w:tmpl w:val="5442DBC0"/>
    <w:lvl w:ilvl="0">
      <w:start w:val="6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92211D"/>
    <w:multiLevelType w:val="multilevel"/>
    <w:tmpl w:val="FC341C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2AD74274"/>
    <w:multiLevelType w:val="multilevel"/>
    <w:tmpl w:val="36FCB19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4BE2C4D"/>
    <w:multiLevelType w:val="multilevel"/>
    <w:tmpl w:val="7AF8F73A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FA4D02"/>
    <w:multiLevelType w:val="multilevel"/>
    <w:tmpl w:val="3B64C2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E260F6"/>
    <w:multiLevelType w:val="multilevel"/>
    <w:tmpl w:val="FC341C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8" w15:restartNumberingAfterBreak="0">
    <w:nsid w:val="58324DBC"/>
    <w:multiLevelType w:val="multilevel"/>
    <w:tmpl w:val="E02E00A2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420527"/>
    <w:multiLevelType w:val="multilevel"/>
    <w:tmpl w:val="CB68104E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350F9B"/>
    <w:multiLevelType w:val="multilevel"/>
    <w:tmpl w:val="B186D4F6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B43D26"/>
    <w:multiLevelType w:val="multilevel"/>
    <w:tmpl w:val="135C2674"/>
    <w:lvl w:ilvl="0">
      <w:start w:val="4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0C2676"/>
    <w:multiLevelType w:val="multilevel"/>
    <w:tmpl w:val="65921C12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BF6105"/>
    <w:multiLevelType w:val="multilevel"/>
    <w:tmpl w:val="A1AA7FCE"/>
    <w:lvl w:ilvl="0">
      <w:start w:val="7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330A04"/>
    <w:multiLevelType w:val="multilevel"/>
    <w:tmpl w:val="BCC69FE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1599869533">
    <w:abstractNumId w:val="3"/>
  </w:num>
  <w:num w:numId="2" w16cid:durableId="703481526">
    <w:abstractNumId w:val="4"/>
  </w:num>
  <w:num w:numId="3" w16cid:durableId="2032484963">
    <w:abstractNumId w:val="8"/>
  </w:num>
  <w:num w:numId="4" w16cid:durableId="415175143">
    <w:abstractNumId w:val="10"/>
  </w:num>
  <w:num w:numId="5" w16cid:durableId="2013213790">
    <w:abstractNumId w:val="11"/>
  </w:num>
  <w:num w:numId="6" w16cid:durableId="747728766">
    <w:abstractNumId w:val="12"/>
  </w:num>
  <w:num w:numId="7" w16cid:durableId="73168581">
    <w:abstractNumId w:val="2"/>
  </w:num>
  <w:num w:numId="8" w16cid:durableId="677586345">
    <w:abstractNumId w:val="13"/>
  </w:num>
  <w:num w:numId="9" w16cid:durableId="1865944072">
    <w:abstractNumId w:val="6"/>
  </w:num>
  <w:num w:numId="10" w16cid:durableId="1396052259">
    <w:abstractNumId w:val="14"/>
  </w:num>
  <w:num w:numId="11" w16cid:durableId="841159482">
    <w:abstractNumId w:val="1"/>
  </w:num>
  <w:num w:numId="12" w16cid:durableId="980698521">
    <w:abstractNumId w:val="9"/>
  </w:num>
  <w:num w:numId="13" w16cid:durableId="1216313818">
    <w:abstractNumId w:val="5"/>
  </w:num>
  <w:num w:numId="14" w16cid:durableId="1796823434">
    <w:abstractNumId w:val="0"/>
  </w:num>
  <w:num w:numId="15" w16cid:durableId="205573379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MzawNLA0tzQ3NzFU0lEKTi0uzszPAykwrAUAqc/FlywAAAA="/>
  </w:docVars>
  <w:rsids>
    <w:rsidRoot w:val="00CF7EFB"/>
    <w:rsid w:val="000E59DE"/>
    <w:rsid w:val="006567AF"/>
    <w:rsid w:val="007647E1"/>
    <w:rsid w:val="00B43C1E"/>
    <w:rsid w:val="00CF7EFB"/>
    <w:rsid w:val="00F54F81"/>
    <w:rsid w:val="1A0F6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FD8A7"/>
  <w15:chartTrackingRefBased/>
  <w15:docId w15:val="{87469BF5-26F4-40B0-8039-C7ADFF19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CF7EF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CF7EFB"/>
  </w:style>
  <w:style w:type="character" w:styleId="eop" w:customStyle="1">
    <w:name w:val="eop"/>
    <w:basedOn w:val="DefaultParagraphFont"/>
    <w:rsid w:val="00CF7EFB"/>
  </w:style>
  <w:style w:type="character" w:styleId="tabchar" w:customStyle="1">
    <w:name w:val="tabchar"/>
    <w:basedOn w:val="DefaultParagraphFont"/>
    <w:rsid w:val="00CF7E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3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08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6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8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3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8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1.xml" Id="rId8" /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customXml" Target="../customXml/item3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3ECD132F7FDAA408DFF3AA07604BA3F" ma:contentTypeVersion="2" ma:contentTypeDescription="Create a new document." ma:contentTypeScope="" ma:versionID="e34d8d34f1e4df10d736ac95860632fd">
  <xsd:schema xmlns:xsd="http://www.w3.org/2001/XMLSchema" xmlns:xs="http://www.w3.org/2001/XMLSchema" xmlns:p="http://schemas.microsoft.com/office/2006/metadata/properties" xmlns:ns2="8f0b10da-7dcc-48b7-8162-8c53147a021f" targetNamespace="http://schemas.microsoft.com/office/2006/metadata/properties" ma:root="true" ma:fieldsID="d30dfbe211dd97e87f1a585c855a8a6c" ns2:_="">
    <xsd:import namespace="8f0b10da-7dcc-48b7-8162-8c53147a02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0b10da-7dcc-48b7-8162-8c53147a0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460540-85D4-4754-ABFD-D39DC8BF4BA4}"/>
</file>

<file path=customXml/itemProps2.xml><?xml version="1.0" encoding="utf-8"?>
<ds:datastoreItem xmlns:ds="http://schemas.openxmlformats.org/officeDocument/2006/customXml" ds:itemID="{A626A345-B876-4EAB-AB9E-903A7F169448}"/>
</file>

<file path=customXml/itemProps3.xml><?xml version="1.0" encoding="utf-8"?>
<ds:datastoreItem xmlns:ds="http://schemas.openxmlformats.org/officeDocument/2006/customXml" ds:itemID="{562BA321-FB45-4525-97DB-77518B3F883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oises Herrera</dc:creator>
  <keywords/>
  <dc:description/>
  <lastModifiedBy>Moises Herrera</lastModifiedBy>
  <revision>2</revision>
  <dcterms:created xsi:type="dcterms:W3CDTF">2022-07-10T21:44:00.0000000Z</dcterms:created>
  <dcterms:modified xsi:type="dcterms:W3CDTF">2022-07-10T22:19:14.524449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3ECD132F7FDAA408DFF3AA07604BA3F</vt:lpwstr>
  </property>
</Properties>
</file>